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73ABC" w:rsidRDefault="00C73ABC" w:rsidP="00C73ABC">
      <w:pPr>
        <w:jc w:val="center"/>
      </w:pPr>
      <w:bookmarkStart w:id="0" w:name="_GoBack"/>
      <w:bookmarkEnd w:id="0"/>
      <w:r>
        <w:rPr>
          <w:noProof/>
        </w:rPr>
        <w:drawing>
          <wp:inline distT="0" distB="0" distL="0" distR="0" wp14:anchorId="361E914D" wp14:editId="4DB901E7">
            <wp:extent cx="973790" cy="103613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CAR 100th Year_Installation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99677" cy="10636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10890" w:type="dxa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60"/>
        <w:gridCol w:w="5130"/>
      </w:tblGrid>
      <w:tr w:rsidR="00C73ABC" w:rsidTr="006C0FA7">
        <w:tc>
          <w:tcPr>
            <w:tcW w:w="5760" w:type="dxa"/>
          </w:tcPr>
          <w:p w:rsidR="00C73ABC" w:rsidRPr="007A7152" w:rsidRDefault="00C73ABC" w:rsidP="00617203">
            <w:pPr>
              <w:ind w:left="1512"/>
              <w:rPr>
                <w:rFonts w:ascii="Times New Roman" w:hAnsi="Times New Roman" w:cs="Times New Roman"/>
                <w:sz w:val="24"/>
                <w:szCs w:val="24"/>
              </w:rPr>
            </w:pPr>
            <w:r w:rsidRPr="00646ECA">
              <w:rPr>
                <w:rFonts w:ascii="Times New Roman" w:hAnsi="Times New Roman" w:cs="Times New Roman"/>
                <w:b/>
                <w:sz w:val="24"/>
                <w:szCs w:val="24"/>
              </w:rPr>
              <w:t>For Immediate Release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="00617203">
              <w:rPr>
                <w:rFonts w:ascii="Times New Roman" w:hAnsi="Times New Roman" w:cs="Times New Roman"/>
                <w:sz w:val="24"/>
                <w:szCs w:val="24"/>
              </w:rPr>
              <w:t>06/01/</w:t>
            </w:r>
            <w:r w:rsidR="00E5560F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5130" w:type="dxa"/>
          </w:tcPr>
          <w:p w:rsidR="00C73ABC" w:rsidRPr="00FA67B9" w:rsidRDefault="00C73ABC" w:rsidP="00FA67B9">
            <w:pPr>
              <w:ind w:left="1157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46ECA">
              <w:rPr>
                <w:rFonts w:ascii="Times New Roman" w:hAnsi="Times New Roman" w:cs="Times New Roman"/>
                <w:b/>
                <w:sz w:val="24"/>
                <w:szCs w:val="24"/>
              </w:rPr>
              <w:t>Contact:</w:t>
            </w:r>
            <w:r w:rsidR="00FA67B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hyperlink r:id="rId6" w:history="1">
              <w:r w:rsidRPr="007A7152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Daniel Wise</w:t>
              </w:r>
            </w:hyperlink>
            <w:r w:rsidR="00FA67B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A7152">
              <w:rPr>
                <w:rFonts w:ascii="Times New Roman" w:hAnsi="Times New Roman" w:cs="Times New Roman"/>
                <w:sz w:val="24"/>
                <w:szCs w:val="24"/>
              </w:rPr>
              <w:t>Communications Associate</w:t>
            </w:r>
            <w:r w:rsidR="00FA67B9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7A7152">
              <w:rPr>
                <w:rFonts w:ascii="Times New Roman" w:hAnsi="Times New Roman" w:cs="Times New Roman"/>
                <w:sz w:val="24"/>
                <w:szCs w:val="24"/>
              </w:rPr>
              <w:t>202-615-2481</w:t>
            </w:r>
          </w:p>
        </w:tc>
      </w:tr>
    </w:tbl>
    <w:p w:rsidR="00C73ABC" w:rsidRPr="00D513DE" w:rsidRDefault="005F6EFC" w:rsidP="00C73ABC">
      <w:pPr>
        <w:spacing w:before="480" w:after="24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DC REALTORS® Endorse</w:t>
      </w:r>
      <w:r w:rsidR="00E5560F">
        <w:rPr>
          <w:rFonts w:ascii="Times New Roman" w:hAnsi="Times New Roman" w:cs="Times New Roman"/>
          <w:b/>
          <w:sz w:val="28"/>
          <w:szCs w:val="28"/>
        </w:rPr>
        <w:t xml:space="preserve"> Councilmember LaRuby May for</w:t>
      </w:r>
      <w:r>
        <w:rPr>
          <w:rFonts w:ascii="Times New Roman" w:hAnsi="Times New Roman" w:cs="Times New Roman"/>
          <w:b/>
          <w:sz w:val="28"/>
          <w:szCs w:val="28"/>
        </w:rPr>
        <w:t xml:space="preserve"> Ward 8 </w:t>
      </w:r>
      <w:r w:rsidR="00E5560F">
        <w:rPr>
          <w:rFonts w:ascii="Times New Roman" w:hAnsi="Times New Roman" w:cs="Times New Roman"/>
          <w:b/>
          <w:sz w:val="28"/>
          <w:szCs w:val="28"/>
        </w:rPr>
        <w:t>Primary Election</w:t>
      </w:r>
    </w:p>
    <w:p w:rsidR="00C73ABC" w:rsidRDefault="00C73ABC" w:rsidP="0017564F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A7152">
        <w:rPr>
          <w:rFonts w:ascii="Times New Roman" w:hAnsi="Times New Roman" w:cs="Times New Roman"/>
          <w:sz w:val="24"/>
          <w:szCs w:val="24"/>
        </w:rPr>
        <w:t>Washington, DC</w:t>
      </w:r>
      <w:r w:rsidR="00DF06C5">
        <w:rPr>
          <w:rFonts w:ascii="Times New Roman" w:hAnsi="Times New Roman" w:cs="Times New Roman"/>
          <w:sz w:val="24"/>
          <w:szCs w:val="24"/>
        </w:rPr>
        <w:t xml:space="preserve"> </w:t>
      </w:r>
      <w:r w:rsidRPr="007A7152">
        <w:rPr>
          <w:rFonts w:ascii="Times New Roman" w:hAnsi="Times New Roman" w:cs="Times New Roman"/>
          <w:sz w:val="24"/>
          <w:szCs w:val="24"/>
        </w:rPr>
        <w:t>—</w:t>
      </w:r>
      <w:bookmarkStart w:id="1" w:name="LETTER.BLOCK6"/>
      <w:r w:rsidRPr="007A715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bookmarkEnd w:id="1"/>
      <w:r w:rsidR="005F6EF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oday </w:t>
      </w:r>
      <w:r w:rsidR="0005172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</w:t>
      </w:r>
      <w:r w:rsidR="005F6EF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he District of Columbia Association of REALTORS®</w:t>
      </w:r>
      <w:r w:rsidR="00D75BE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Political Action Committee (DCAR RPAC) </w:t>
      </w:r>
      <w:r w:rsidR="00E5560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officially </w:t>
      </w:r>
      <w:r w:rsidR="005F6EF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nnounced their endorsement of Ward 8 Councilmember LaRuby May. The </w:t>
      </w:r>
      <w:r w:rsidR="00D75BE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nnouncement</w:t>
      </w:r>
      <w:r w:rsidR="005F6EF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comes ahead of the Primary Election Day on </w:t>
      </w:r>
      <w:r w:rsidR="0005172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uesday, </w:t>
      </w:r>
      <w:r w:rsidR="005F6EF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June 14, 2016.</w:t>
      </w:r>
    </w:p>
    <w:p w:rsidR="000B7602" w:rsidRDefault="00E47ED6" w:rsidP="0017564F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E47ED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“REALTO</w:t>
      </w:r>
      <w:r w:rsidR="00443FD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S® in the District need a good neighbor</w:t>
      </w:r>
      <w:r w:rsidRPr="00E47ED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like LaRuby May whose practical knowledge and experience with community develo</w:t>
      </w:r>
      <w:r w:rsidR="00D75BE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pment is invaluable,” said DCAR </w:t>
      </w:r>
      <w:r w:rsidRPr="00E47ED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RPAC Trustee Brenda Small. She praised LaRuby May for her service to Ward 8 and for the open-door policy she has kept with </w:t>
      </w:r>
      <w:r w:rsidR="00443FD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e community</w:t>
      </w:r>
      <w:r w:rsidRPr="00E47ED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roughout her time on the Council. She also said, “LaRuby helped build a </w:t>
      </w:r>
      <w:r w:rsidR="007F560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ho</w:t>
      </w:r>
      <w:r w:rsidR="004A56D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using</w:t>
      </w:r>
      <w:r w:rsidR="00443FD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nd</w:t>
      </w:r>
      <w:r w:rsidRPr="00E47ED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F560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public </w:t>
      </w:r>
      <w:r w:rsidRPr="00E47ED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utreac</w:t>
      </w:r>
      <w:r w:rsidR="00443FD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h non-profit from the ground-up</w:t>
      </w:r>
      <w:r w:rsidRPr="00E47ED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 Her proven leadership will continue th</w:t>
      </w:r>
      <w:r w:rsidR="007F560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 momentum to create vibrant,</w:t>
      </w:r>
      <w:r w:rsidRPr="00E47ED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expanding </w:t>
      </w:r>
      <w:r w:rsidR="00443FD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eighborhoods</w:t>
      </w:r>
      <w:r w:rsidRPr="00E47ED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n Ward 8.”</w:t>
      </w:r>
    </w:p>
    <w:p w:rsidR="005F6EFC" w:rsidRDefault="00D75BE4" w:rsidP="0017564F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CAR R</w:t>
      </w:r>
      <w:r w:rsidR="005F6EF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AC previously endorsed LaRuby May for the seat of the late Mayor Mar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on S. Barry Jr. in the April 2015 Special Election. The </w:t>
      </w:r>
      <w:r w:rsidR="005F6EF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rustees were impressed with the way Ms. May has stepped into her role as Co</w:t>
      </w:r>
      <w:r w:rsidR="0005172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uncilmember, personally working </w:t>
      </w:r>
      <w:r w:rsidR="005F6EF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o connect</w:t>
      </w:r>
      <w:r w:rsidR="0005172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with</w:t>
      </w:r>
      <w:r w:rsidR="005F6EF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Ward 8 communit</w:t>
      </w:r>
      <w:r w:rsidR="0005172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es</w:t>
      </w:r>
      <w:r w:rsidR="005469B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o bring in good jobs and spur economic </w:t>
      </w:r>
      <w:r w:rsidR="00443FD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pportunities</w:t>
      </w:r>
      <w:r w:rsidR="00AC31C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 During</w:t>
      </w:r>
      <w:r w:rsidR="005F6EF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her time on the Council she has addressed </w:t>
      </w:r>
      <w:r w:rsidR="00AC31C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mprovements to </w:t>
      </w:r>
      <w:r w:rsidR="005F6EF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C’</w:t>
      </w:r>
      <w:r w:rsidR="00AC31C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 senior services</w:t>
      </w:r>
      <w:r w:rsidR="005469B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  <w:r w:rsidR="00AC31C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public</w:t>
      </w:r>
      <w:r w:rsidR="005469B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safety</w:t>
      </w:r>
      <w:r w:rsidR="005F6EF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and </w:t>
      </w:r>
      <w:r w:rsidR="00443FD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nvestments in </w:t>
      </w:r>
      <w:r w:rsidR="004A56D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ur youth</w:t>
      </w:r>
      <w:r w:rsidR="005F6EF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:rsidR="005F6EFC" w:rsidRDefault="005F6EFC" w:rsidP="0017564F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DCAR CEO Ed Krauze weighed in on LaRuby’s contribution to the District since </w:t>
      </w:r>
      <w:r w:rsidR="000B760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aking her seat on the Council saying,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“</w:t>
      </w:r>
      <w:r w:rsidR="00E5560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LaRuby May shaped</w:t>
      </w:r>
      <w:r w:rsidR="0005172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</w:t>
      </w:r>
      <w:r w:rsidR="00E5560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strong</w:t>
      </w:r>
      <w:r w:rsidR="00AC31C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honest</w:t>
      </w:r>
      <w:r w:rsidR="00E5560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policy</w:t>
      </w:r>
      <w:r w:rsidR="0005172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stance</w:t>
      </w:r>
      <w:r w:rsidR="00E5560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since day one</w:t>
      </w:r>
      <w:r w:rsidR="0005172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during h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</w:t>
      </w:r>
      <w:r w:rsidR="0005172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short time </w:t>
      </w:r>
      <w:r w:rsidR="00E5560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s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ard 8’s Councilm</w:t>
      </w:r>
      <w:r w:rsidR="000B760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ember.” He added, “Her ability to reach out to the </w:t>
      </w:r>
      <w:r w:rsidR="00443FD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esidents of Ward 8</w:t>
      </w:r>
      <w:r w:rsidR="000B760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s admirable, and we are looking forward to what she can do with a full four-year term.”</w:t>
      </w:r>
    </w:p>
    <w:p w:rsidR="000B7602" w:rsidRDefault="00315DAB" w:rsidP="0017564F">
      <w:p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The District of Columbia Primary Election day is scheduled for Tuesday, June 14, 2016. Early and absentee voting </w:t>
      </w:r>
      <w:r w:rsidR="00C56AAA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has begun</w:t>
      </w:r>
      <w:r w:rsidR="00B85C02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at Judiciary Square, recreation center voting begins Saturday, June 4, 2016 and ends Saturday, June 11, 2016</w:t>
      </w:r>
      <w: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. </w:t>
      </w:r>
      <w:r w:rsidR="00E5560F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For more information, please visit the DC Board of elections </w:t>
      </w:r>
      <w:hyperlink r:id="rId7" w:history="1">
        <w:r w:rsidR="00B85C02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Election Year 2016 w</w:t>
        </w:r>
        <w:r w:rsidR="00E5560F" w:rsidRPr="00B85C02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ebsite</w:t>
        </w:r>
      </w:hyperlink>
      <w:r w:rsidR="00B85C02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.</w:t>
      </w:r>
    </w:p>
    <w:p w:rsidR="00C73ABC" w:rsidRPr="007A7152" w:rsidRDefault="00C73ABC" w:rsidP="00C73ABC">
      <w:pPr>
        <w:spacing w:after="240" w:line="240" w:lineRule="auto"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7A7152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The DC Association of REALTORS</w:t>
      </w:r>
      <w:r w:rsidRPr="007A7152">
        <w:rPr>
          <w:rFonts w:ascii="Times New Roman" w:hAnsi="Times New Roman" w:cs="Times New Roman"/>
          <w:i/>
          <w:color w:val="000000" w:themeColor="text1"/>
          <w:sz w:val="24"/>
          <w:szCs w:val="24"/>
          <w:vertAlign w:val="superscript"/>
        </w:rPr>
        <w:t>®</w:t>
      </w:r>
      <w:r w:rsidRPr="007A7152">
        <w:rPr>
          <w:rStyle w:val="apple-converted-space"/>
          <w:rFonts w:ascii="Times New Roman" w:hAnsi="Times New Roman" w:cs="Times New Roman"/>
          <w:i/>
          <w:color w:val="000000" w:themeColor="text1"/>
          <w:sz w:val="24"/>
          <w:szCs w:val="24"/>
        </w:rPr>
        <w:t> </w:t>
      </w:r>
      <w:r w:rsidRPr="007A7152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is</w:t>
      </w:r>
      <w:r w:rsidRPr="007A7152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 xml:space="preserve"> a state-level ass</w:t>
      </w:r>
      <w:r w:rsidR="00E5560F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ociation representing nearly 2,600 residential</w:t>
      </w:r>
      <w:r w:rsidRPr="007A7152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 xml:space="preserve"> REALTORS® who are licensed in the District of Columbia.</w:t>
      </w:r>
      <w:r w:rsidRPr="007A7152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 xml:space="preserve">  </w:t>
      </w:r>
      <w:r w:rsidRPr="007A7152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The DCAR RPAC Trustees are an independent decision-making entity appointed by the Board of Directors.  They review and potentially endorse District candidates who are best suited to support REALTOR® interests with our resources.  This year's Trustees are all former DCAR Presidents.</w:t>
      </w:r>
    </w:p>
    <w:p w:rsidR="0017564F" w:rsidRDefault="00832CA1" w:rsidP="00C73ABC">
      <w:pPr>
        <w:spacing w:after="240" w:line="24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8" w:history="1">
        <w:r w:rsidR="00C73ABC" w:rsidRPr="002348A3">
          <w:rPr>
            <w:rStyle w:val="Hyperlink"/>
            <w:rFonts w:ascii="Times New Roman" w:hAnsi="Times New Roman" w:cs="Times New Roman"/>
            <w:sz w:val="24"/>
            <w:szCs w:val="24"/>
          </w:rPr>
          <w:t>Follow DCAR</w:t>
        </w:r>
      </w:hyperlink>
      <w:r w:rsidR="00C73ABC">
        <w:rPr>
          <w:rFonts w:ascii="Times New Roman" w:hAnsi="Times New Roman" w:cs="Times New Roman"/>
          <w:sz w:val="24"/>
          <w:szCs w:val="24"/>
        </w:rPr>
        <w:t xml:space="preserve"> </w:t>
      </w:r>
      <w:r w:rsidR="00C73ABC" w:rsidRPr="007A7152">
        <w:rPr>
          <w:rFonts w:ascii="Times New Roman" w:hAnsi="Times New Roman" w:cs="Times New Roman"/>
          <w:sz w:val="24"/>
          <w:szCs w:val="24"/>
        </w:rPr>
        <w:t xml:space="preserve">for </w:t>
      </w:r>
      <w:r w:rsidR="00C73ABC">
        <w:rPr>
          <w:rFonts w:ascii="Times New Roman" w:hAnsi="Times New Roman" w:cs="Times New Roman"/>
          <w:sz w:val="24"/>
          <w:szCs w:val="24"/>
        </w:rPr>
        <w:t xml:space="preserve">the latest news and </w:t>
      </w:r>
      <w:r w:rsidR="00C73ABC" w:rsidRPr="007A7152">
        <w:rPr>
          <w:rFonts w:ascii="Times New Roman" w:hAnsi="Times New Roman" w:cs="Times New Roman"/>
          <w:sz w:val="24"/>
          <w:szCs w:val="24"/>
        </w:rPr>
        <w:t>live event media updates.</w:t>
      </w:r>
    </w:p>
    <w:p w:rsidR="007B28CD" w:rsidRPr="00C73ABC" w:rsidRDefault="0017564F" w:rsidP="0017564F">
      <w:pPr>
        <w:spacing w:after="24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###</w:t>
      </w:r>
      <w:hyperlink r:id="rId9" w:history="1"/>
    </w:p>
    <w:sectPr w:rsidR="007B28CD" w:rsidRPr="00C73ABC" w:rsidSect="007A715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A43779B"/>
    <w:multiLevelType w:val="hybridMultilevel"/>
    <w:tmpl w:val="9FA4CD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0N7EwtjA3NLQ0NrVU0lEKTi0uzszPAykwqwUA+01g3SwAAAA="/>
  </w:docVars>
  <w:rsids>
    <w:rsidRoot w:val="00C73ABC"/>
    <w:rsid w:val="0005172B"/>
    <w:rsid w:val="000B7602"/>
    <w:rsid w:val="0017564F"/>
    <w:rsid w:val="001911E9"/>
    <w:rsid w:val="002229F6"/>
    <w:rsid w:val="002F12C0"/>
    <w:rsid w:val="00315DAB"/>
    <w:rsid w:val="00325386"/>
    <w:rsid w:val="0040206A"/>
    <w:rsid w:val="00443FDD"/>
    <w:rsid w:val="004A56D8"/>
    <w:rsid w:val="004D7112"/>
    <w:rsid w:val="005469BF"/>
    <w:rsid w:val="00593AED"/>
    <w:rsid w:val="005F6EFC"/>
    <w:rsid w:val="00614BA5"/>
    <w:rsid w:val="00617203"/>
    <w:rsid w:val="007A519D"/>
    <w:rsid w:val="007B28CD"/>
    <w:rsid w:val="007F560F"/>
    <w:rsid w:val="00832CA1"/>
    <w:rsid w:val="00833E62"/>
    <w:rsid w:val="00882807"/>
    <w:rsid w:val="00A95F6E"/>
    <w:rsid w:val="00AC31C7"/>
    <w:rsid w:val="00B85C02"/>
    <w:rsid w:val="00C56AAA"/>
    <w:rsid w:val="00C73ABC"/>
    <w:rsid w:val="00D41FCF"/>
    <w:rsid w:val="00D75BE4"/>
    <w:rsid w:val="00DF06C5"/>
    <w:rsid w:val="00E01456"/>
    <w:rsid w:val="00E47ED6"/>
    <w:rsid w:val="00E5560F"/>
    <w:rsid w:val="00FA67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3CFC499-7B08-4795-A34D-CE58489F89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C73ABC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73A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73ABC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73ABC"/>
    <w:pPr>
      <w:spacing w:after="200" w:line="276" w:lineRule="auto"/>
      <w:ind w:left="720"/>
      <w:contextualSpacing/>
    </w:pPr>
  </w:style>
  <w:style w:type="character" w:customStyle="1" w:styleId="apple-converted-space">
    <w:name w:val="apple-converted-space"/>
    <w:basedOn w:val="DefaultParagraphFont"/>
    <w:rsid w:val="00C73ABC"/>
  </w:style>
  <w:style w:type="paragraph" w:styleId="BalloonText">
    <w:name w:val="Balloon Text"/>
    <w:basedOn w:val="Normal"/>
    <w:link w:val="BalloonTextChar"/>
    <w:uiPriority w:val="99"/>
    <w:semiHidden/>
    <w:unhideWhenUsed/>
    <w:rsid w:val="00C73AB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3ABC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DF06C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about.me/dcarealtor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dcboee.org/election_info/election_year2016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dwise@gcaar.com" TargetMode="External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twitter.com/dcarealtor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9</TotalTime>
  <Pages>1</Pages>
  <Words>424</Words>
  <Characters>242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talin Peter</dc:creator>
  <cp:lastModifiedBy>Daniel Wise</cp:lastModifiedBy>
  <cp:revision>17</cp:revision>
  <cp:lastPrinted>2016-06-02T15:36:00Z</cp:lastPrinted>
  <dcterms:created xsi:type="dcterms:W3CDTF">2016-05-31T14:10:00Z</dcterms:created>
  <dcterms:modified xsi:type="dcterms:W3CDTF">2016-06-02T15:54:00Z</dcterms:modified>
</cp:coreProperties>
</file>